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9FEE4" w14:textId="77777777" w:rsidR="00624604" w:rsidRPr="00B64E9E" w:rsidRDefault="00624604" w:rsidP="00192902">
      <w:pPr>
        <w:pStyle w:val="Textoindependiente"/>
        <w:spacing w:line="360" w:lineRule="auto"/>
        <w:rPr>
          <w:bCs/>
          <w:sz w:val="20"/>
          <w:szCs w:val="20"/>
        </w:rPr>
      </w:pPr>
    </w:p>
    <w:p w14:paraId="34E00657" w14:textId="7FC2AE03" w:rsidR="003C7704" w:rsidRPr="00BA6137" w:rsidRDefault="00D228AC" w:rsidP="00BA6137">
      <w:pPr>
        <w:spacing w:after="0" w:line="360" w:lineRule="auto"/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FORMULARIO DE SOLICITU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50"/>
        <w:gridCol w:w="4344"/>
      </w:tblGrid>
      <w:tr w:rsidR="003C7704" w:rsidRPr="00BA6137" w14:paraId="720AA839" w14:textId="77777777" w:rsidTr="00F03A45">
        <w:tc>
          <w:tcPr>
            <w:tcW w:w="4248" w:type="dxa"/>
            <w:shd w:val="clear" w:color="auto" w:fill="auto"/>
          </w:tcPr>
          <w:p w14:paraId="11600F80" w14:textId="77777777" w:rsidR="003C7704" w:rsidRPr="00BA6137" w:rsidRDefault="003C7704" w:rsidP="00BA6137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BA6137">
              <w:rPr>
                <w:rFonts w:ascii="Tahoma" w:hAnsi="Tahoma" w:cs="Tahoma"/>
                <w:sz w:val="20"/>
                <w:szCs w:val="20"/>
              </w:rPr>
              <w:t>Fecha de solicitud:</w:t>
            </w:r>
          </w:p>
        </w:tc>
        <w:tc>
          <w:tcPr>
            <w:tcW w:w="4472" w:type="dxa"/>
            <w:shd w:val="clear" w:color="auto" w:fill="auto"/>
          </w:tcPr>
          <w:p w14:paraId="2D3F5773" w14:textId="77777777" w:rsidR="003C7704" w:rsidRPr="00BA6137" w:rsidRDefault="003C7704" w:rsidP="002343D8">
            <w:pPr>
              <w:spacing w:after="0" w:line="360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1DE47D8F" w14:textId="77777777" w:rsidR="003C7704" w:rsidRPr="00BA6137" w:rsidRDefault="003C7704" w:rsidP="00BA6137">
      <w:pPr>
        <w:spacing w:after="0" w:line="360" w:lineRule="auto"/>
        <w:rPr>
          <w:rFonts w:ascii="Tahoma" w:hAnsi="Tahoma" w:cs="Tahoma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3C7704" w:rsidRPr="00BA6137" w14:paraId="733AC7B7" w14:textId="77777777" w:rsidTr="0074464C">
        <w:tc>
          <w:tcPr>
            <w:tcW w:w="8494" w:type="dxa"/>
            <w:shd w:val="clear" w:color="auto" w:fill="E6E6E6"/>
          </w:tcPr>
          <w:p w14:paraId="61B18B53" w14:textId="77777777" w:rsidR="003C7704" w:rsidRPr="00BA6137" w:rsidRDefault="003C7704" w:rsidP="00BA6137">
            <w:pPr>
              <w:spacing w:after="0"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A6137">
              <w:rPr>
                <w:rFonts w:ascii="Tahoma" w:hAnsi="Tahoma" w:cs="Tahoma"/>
                <w:b/>
                <w:sz w:val="20"/>
                <w:szCs w:val="20"/>
              </w:rPr>
              <w:t xml:space="preserve">DATOS PERSONALES DEL SOLICITANTE </w:t>
            </w:r>
          </w:p>
        </w:tc>
      </w:tr>
      <w:tr w:rsidR="0074464C" w:rsidRPr="0074464C" w14:paraId="48D46024" w14:textId="77777777" w:rsidTr="0074464C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CB624" w14:textId="77777777" w:rsidR="0074464C" w:rsidRPr="0074464C" w:rsidRDefault="0074464C" w:rsidP="00934C26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74464C">
              <w:rPr>
                <w:rFonts w:ascii="Tahoma" w:hAnsi="Tahoma" w:cs="Tahoma"/>
                <w:sz w:val="20"/>
                <w:szCs w:val="20"/>
              </w:rPr>
              <w:t>Apellidos:</w:t>
            </w:r>
          </w:p>
        </w:tc>
      </w:tr>
      <w:tr w:rsidR="0074464C" w:rsidRPr="0074464C" w14:paraId="3D53C9AF" w14:textId="77777777" w:rsidTr="0074464C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90F7C" w14:textId="77777777" w:rsidR="0074464C" w:rsidRPr="0074464C" w:rsidRDefault="0074464C" w:rsidP="00934C26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74464C">
              <w:rPr>
                <w:rFonts w:ascii="Tahoma" w:hAnsi="Tahoma" w:cs="Tahoma"/>
                <w:sz w:val="20"/>
                <w:szCs w:val="20"/>
              </w:rPr>
              <w:t>Nombre:</w:t>
            </w:r>
          </w:p>
        </w:tc>
      </w:tr>
      <w:tr w:rsidR="0074464C" w:rsidRPr="0074464C" w14:paraId="3EFAE46C" w14:textId="77777777" w:rsidTr="0074464C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6D1CE8" w14:textId="77777777" w:rsidR="0074464C" w:rsidRPr="0074464C" w:rsidRDefault="0074464C" w:rsidP="00934C26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74464C">
              <w:rPr>
                <w:rFonts w:ascii="Tahoma" w:hAnsi="Tahoma" w:cs="Tahoma"/>
                <w:sz w:val="20"/>
                <w:szCs w:val="20"/>
              </w:rPr>
              <w:t xml:space="preserve">Teléfonos (Fijo/Móvil): </w:t>
            </w:r>
          </w:p>
        </w:tc>
      </w:tr>
      <w:tr w:rsidR="0074464C" w:rsidRPr="0074464C" w14:paraId="0AA251D7" w14:textId="77777777" w:rsidTr="0074464C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9CB8A" w14:textId="77777777" w:rsidR="0074464C" w:rsidRPr="0074464C" w:rsidRDefault="0074464C" w:rsidP="00934C26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74464C">
              <w:rPr>
                <w:rFonts w:ascii="Tahoma" w:hAnsi="Tahoma" w:cs="Tahoma"/>
                <w:sz w:val="20"/>
                <w:szCs w:val="20"/>
              </w:rPr>
              <w:t>E-mail:</w:t>
            </w:r>
          </w:p>
        </w:tc>
      </w:tr>
      <w:tr w:rsidR="0074464C" w:rsidRPr="0074464C" w14:paraId="444D1586" w14:textId="77777777" w:rsidTr="0074464C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A5D61" w14:textId="77777777" w:rsidR="0074464C" w:rsidRPr="0074464C" w:rsidRDefault="0074464C" w:rsidP="00934C26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74464C">
              <w:rPr>
                <w:rFonts w:ascii="Tahoma" w:hAnsi="Tahoma" w:cs="Tahoma"/>
                <w:sz w:val="20"/>
                <w:szCs w:val="20"/>
              </w:rPr>
              <w:t>E-mail USJ:</w:t>
            </w:r>
          </w:p>
        </w:tc>
      </w:tr>
    </w:tbl>
    <w:p w14:paraId="651D5534" w14:textId="77777777" w:rsidR="003C7704" w:rsidRPr="00BA6137" w:rsidRDefault="003C7704" w:rsidP="00BA6137">
      <w:pPr>
        <w:spacing w:after="0" w:line="360" w:lineRule="auto"/>
        <w:rPr>
          <w:rFonts w:ascii="Tahoma" w:hAnsi="Tahoma" w:cs="Tahoma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29"/>
        <w:gridCol w:w="1565"/>
      </w:tblGrid>
      <w:tr w:rsidR="003C7704" w:rsidRPr="00BA6137" w14:paraId="797B6096" w14:textId="77777777" w:rsidTr="00F03A45">
        <w:tc>
          <w:tcPr>
            <w:tcW w:w="8720" w:type="dxa"/>
            <w:gridSpan w:val="2"/>
            <w:shd w:val="clear" w:color="auto" w:fill="E6E6E6"/>
          </w:tcPr>
          <w:p w14:paraId="315A8A60" w14:textId="77777777" w:rsidR="003C7704" w:rsidRPr="00BA6137" w:rsidRDefault="003C7704" w:rsidP="00BA6137">
            <w:pPr>
              <w:spacing w:after="0" w:line="36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BA6137">
              <w:rPr>
                <w:rFonts w:ascii="Tahoma" w:hAnsi="Tahoma" w:cs="Tahoma"/>
                <w:b/>
                <w:sz w:val="20"/>
                <w:szCs w:val="20"/>
              </w:rPr>
              <w:t xml:space="preserve">ESTUDIOS PREVIOS CURSADOS </w:t>
            </w:r>
          </w:p>
        </w:tc>
      </w:tr>
      <w:tr w:rsidR="003C7704" w:rsidRPr="00BA6137" w14:paraId="0EE0C21E" w14:textId="77777777" w:rsidTr="00F03A45">
        <w:tc>
          <w:tcPr>
            <w:tcW w:w="7128" w:type="dxa"/>
            <w:shd w:val="clear" w:color="auto" w:fill="auto"/>
          </w:tcPr>
          <w:p w14:paraId="0D3540EC" w14:textId="77777777" w:rsidR="003C7704" w:rsidRPr="00BA6137" w:rsidRDefault="003C7704" w:rsidP="00BA6137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BA6137">
              <w:rPr>
                <w:rFonts w:ascii="Tahoma" w:hAnsi="Tahoma" w:cs="Tahoma"/>
                <w:sz w:val="20"/>
                <w:szCs w:val="20"/>
              </w:rPr>
              <w:t>Titulación:</w:t>
            </w:r>
          </w:p>
        </w:tc>
        <w:tc>
          <w:tcPr>
            <w:tcW w:w="1592" w:type="dxa"/>
            <w:shd w:val="clear" w:color="auto" w:fill="auto"/>
          </w:tcPr>
          <w:p w14:paraId="4F085CE6" w14:textId="77777777" w:rsidR="003C7704" w:rsidRPr="00BA6137" w:rsidRDefault="003C7704" w:rsidP="00BA6137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  <w:r w:rsidRPr="00BA6137">
              <w:rPr>
                <w:rFonts w:ascii="Tahoma" w:hAnsi="Tahoma" w:cs="Tahoma"/>
                <w:sz w:val="20"/>
                <w:szCs w:val="20"/>
              </w:rPr>
              <w:t>Curso:</w:t>
            </w:r>
          </w:p>
        </w:tc>
      </w:tr>
      <w:tr w:rsidR="003C7704" w:rsidRPr="00BA6137" w14:paraId="5A8E9359" w14:textId="77777777" w:rsidTr="00F03A45">
        <w:tc>
          <w:tcPr>
            <w:tcW w:w="7128" w:type="dxa"/>
            <w:shd w:val="clear" w:color="auto" w:fill="auto"/>
          </w:tcPr>
          <w:p w14:paraId="5F83B537" w14:textId="77777777" w:rsidR="003C7704" w:rsidRPr="00BA6137" w:rsidRDefault="003C7704" w:rsidP="00BA6137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592" w:type="dxa"/>
            <w:shd w:val="clear" w:color="auto" w:fill="auto"/>
          </w:tcPr>
          <w:p w14:paraId="5ACBE149" w14:textId="77777777" w:rsidR="003C7704" w:rsidRPr="00BA6137" w:rsidRDefault="003C7704" w:rsidP="00BA6137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C7704" w:rsidRPr="00BA6137" w14:paraId="653BE0D6" w14:textId="77777777" w:rsidTr="00F03A45">
        <w:tc>
          <w:tcPr>
            <w:tcW w:w="7128" w:type="dxa"/>
            <w:shd w:val="clear" w:color="auto" w:fill="auto"/>
          </w:tcPr>
          <w:p w14:paraId="2AB79167" w14:textId="77777777" w:rsidR="003C7704" w:rsidRPr="00BA6137" w:rsidRDefault="003C7704" w:rsidP="00BA6137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592" w:type="dxa"/>
            <w:shd w:val="clear" w:color="auto" w:fill="auto"/>
          </w:tcPr>
          <w:p w14:paraId="5F51EE9D" w14:textId="77777777" w:rsidR="003C7704" w:rsidRPr="00BA6137" w:rsidRDefault="003C7704" w:rsidP="00BA6137">
            <w:p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52D6FD9" w14:textId="77777777" w:rsidR="003C7704" w:rsidRPr="00BA6137" w:rsidRDefault="003C7704" w:rsidP="00BA6137">
      <w:pPr>
        <w:spacing w:after="0" w:line="360" w:lineRule="auto"/>
        <w:rPr>
          <w:rFonts w:ascii="Tahoma" w:hAnsi="Tahoma" w:cs="Tahoma"/>
          <w:sz w:val="20"/>
          <w:szCs w:val="20"/>
          <w:lang w:val="de-D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3C7704" w:rsidRPr="00BA6137" w14:paraId="617D18F1" w14:textId="77777777" w:rsidTr="007C15B5">
        <w:tc>
          <w:tcPr>
            <w:tcW w:w="8494" w:type="dxa"/>
            <w:shd w:val="clear" w:color="auto" w:fill="E6E6E6"/>
          </w:tcPr>
          <w:p w14:paraId="7B28A634" w14:textId="77777777" w:rsidR="003C7704" w:rsidRPr="00BA6137" w:rsidRDefault="003C7704" w:rsidP="00BA6137">
            <w:pPr>
              <w:spacing w:after="0" w:line="360" w:lineRule="auto"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BA6137">
              <w:rPr>
                <w:rFonts w:ascii="Tahoma" w:hAnsi="Tahoma" w:cs="Tahoma"/>
                <w:b/>
                <w:sz w:val="20"/>
                <w:szCs w:val="20"/>
              </w:rPr>
              <w:t>DOCUMENTACIÓN QUE PRESENTA CON LA SOLICITUD</w:t>
            </w:r>
          </w:p>
        </w:tc>
      </w:tr>
      <w:tr w:rsidR="003C7704" w:rsidRPr="00BA6137" w14:paraId="10F204CF" w14:textId="77777777" w:rsidTr="007C15B5">
        <w:tc>
          <w:tcPr>
            <w:tcW w:w="8494" w:type="dxa"/>
            <w:shd w:val="clear" w:color="auto" w:fill="auto"/>
          </w:tcPr>
          <w:p w14:paraId="1732BFBA" w14:textId="48FAA620" w:rsidR="003C7704" w:rsidRPr="00BA6137" w:rsidRDefault="003C7704" w:rsidP="00BA6137">
            <w:pPr>
              <w:numPr>
                <w:ilvl w:val="0"/>
                <w:numId w:val="5"/>
              </w:num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C7704" w:rsidRPr="00BA6137" w14:paraId="719914C1" w14:textId="77777777" w:rsidTr="007C15B5">
        <w:tc>
          <w:tcPr>
            <w:tcW w:w="8494" w:type="dxa"/>
            <w:shd w:val="clear" w:color="auto" w:fill="auto"/>
          </w:tcPr>
          <w:p w14:paraId="2FAF428E" w14:textId="19961E68" w:rsidR="003C7704" w:rsidRPr="00BA6137" w:rsidRDefault="003C7704" w:rsidP="00BA6137">
            <w:pPr>
              <w:numPr>
                <w:ilvl w:val="0"/>
                <w:numId w:val="5"/>
              </w:num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C7704" w:rsidRPr="00BA6137" w14:paraId="5122BE43" w14:textId="77777777" w:rsidTr="007C15B5">
        <w:tc>
          <w:tcPr>
            <w:tcW w:w="8494" w:type="dxa"/>
            <w:shd w:val="clear" w:color="auto" w:fill="auto"/>
          </w:tcPr>
          <w:p w14:paraId="18BE21C8" w14:textId="2F1930AF" w:rsidR="003C7704" w:rsidRPr="00BA6137" w:rsidRDefault="003C7704" w:rsidP="00BA6137">
            <w:pPr>
              <w:numPr>
                <w:ilvl w:val="0"/>
                <w:numId w:val="5"/>
              </w:numPr>
              <w:spacing w:after="0" w:line="36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3CE9EA8E" w14:textId="77777777" w:rsidR="003C7704" w:rsidRPr="00BA6137" w:rsidRDefault="003C7704" w:rsidP="00BA6137">
      <w:pPr>
        <w:spacing w:after="0" w:line="360" w:lineRule="auto"/>
        <w:rPr>
          <w:rFonts w:ascii="Tahoma" w:hAnsi="Tahoma" w:cs="Tahoma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3C7704" w:rsidRPr="00BA6137" w14:paraId="6CD6BEEB" w14:textId="77777777" w:rsidTr="00F03A45">
        <w:tc>
          <w:tcPr>
            <w:tcW w:w="8644" w:type="dxa"/>
            <w:shd w:val="clear" w:color="auto" w:fill="auto"/>
          </w:tcPr>
          <w:p w14:paraId="74D817BC" w14:textId="77777777" w:rsidR="003C7704" w:rsidRPr="00BA6137" w:rsidRDefault="003C7704" w:rsidP="00BA6137">
            <w:pPr>
              <w:spacing w:after="0" w:line="360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BA6137">
              <w:rPr>
                <w:rFonts w:ascii="Tahoma" w:hAnsi="Tahoma" w:cs="Tahoma"/>
                <w:sz w:val="20"/>
                <w:szCs w:val="20"/>
              </w:rPr>
              <w:t>Firma del SOLICITANTE:</w:t>
            </w:r>
          </w:p>
          <w:p w14:paraId="21137272" w14:textId="77777777" w:rsidR="003C7704" w:rsidRPr="00BA6137" w:rsidRDefault="003C7704" w:rsidP="00BA6137">
            <w:pPr>
              <w:spacing w:after="0" w:line="360" w:lineRule="auto"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021A4FAB" w14:textId="77777777" w:rsidR="003C7704" w:rsidRPr="00BA6137" w:rsidRDefault="003C7704" w:rsidP="00BA6137">
            <w:pPr>
              <w:spacing w:after="0" w:line="360" w:lineRule="auto"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466EF4D7" w14:textId="77777777" w:rsidR="003C7704" w:rsidRPr="00BA6137" w:rsidRDefault="003C7704" w:rsidP="00BA6137">
            <w:pPr>
              <w:spacing w:after="0" w:line="360" w:lineRule="auto"/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29B3ABE8" w14:textId="77777777" w:rsidR="003C7704" w:rsidRPr="00BA6137" w:rsidRDefault="003C7704" w:rsidP="00BA6137">
            <w:pPr>
              <w:spacing w:after="0" w:line="360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BA6137">
              <w:rPr>
                <w:rFonts w:ascii="Tahoma" w:hAnsi="Tahoma" w:cs="Tahoma"/>
                <w:sz w:val="20"/>
                <w:szCs w:val="20"/>
              </w:rPr>
              <w:t>Lugar y fecha:</w:t>
            </w:r>
          </w:p>
        </w:tc>
      </w:tr>
    </w:tbl>
    <w:p w14:paraId="05671CD5" w14:textId="77777777" w:rsidR="003C7704" w:rsidRPr="00BA6137" w:rsidRDefault="003C7704" w:rsidP="00BA6137">
      <w:pPr>
        <w:spacing w:after="0" w:line="360" w:lineRule="auto"/>
        <w:jc w:val="both"/>
        <w:rPr>
          <w:rFonts w:ascii="Tahoma" w:hAnsi="Tahoma" w:cs="Tahoma"/>
          <w:b/>
          <w:sz w:val="20"/>
          <w:szCs w:val="20"/>
        </w:rPr>
      </w:pPr>
    </w:p>
    <w:p w14:paraId="7CCC9E9F" w14:textId="703D286B" w:rsidR="00EE323B" w:rsidRPr="00BA6137" w:rsidRDefault="00AC0808" w:rsidP="00AC0808">
      <w:pPr>
        <w:autoSpaceDE w:val="0"/>
        <w:autoSpaceDN w:val="0"/>
        <w:spacing w:after="0" w:line="360" w:lineRule="auto"/>
        <w:jc w:val="both"/>
        <w:rPr>
          <w:rFonts w:ascii="Tahoma" w:hAnsi="Tahoma" w:cs="Tahoma"/>
          <w:sz w:val="20"/>
          <w:szCs w:val="20"/>
        </w:rPr>
      </w:pPr>
      <w:r w:rsidRPr="00AC0808">
        <w:rPr>
          <w:rFonts w:ascii="Tahoma" w:hAnsi="Tahoma" w:cs="Tahoma"/>
          <w:sz w:val="20"/>
          <w:szCs w:val="20"/>
        </w:rPr>
        <w:t xml:space="preserve">De acuerdo con el Reglamento (UE) 2016/679 del Parlamento europeo y del Consejo de 27 de abril de 2016 de Protección de Datos (RGPD), el estudiante que concurra a la presente convocatoria de ayudas por colaboración en investigación en el </w:t>
      </w:r>
      <w:r>
        <w:rPr>
          <w:rFonts w:ascii="Tahoma" w:hAnsi="Tahoma" w:cs="Tahoma"/>
          <w:sz w:val="20"/>
          <w:szCs w:val="20"/>
        </w:rPr>
        <w:t xml:space="preserve">proyecto </w:t>
      </w:r>
      <w:r w:rsidRPr="00AC0808">
        <w:rPr>
          <w:rFonts w:ascii="Tahoma" w:hAnsi="Tahoma" w:cs="Tahoma"/>
          <w:i/>
          <w:iCs/>
          <w:sz w:val="20"/>
          <w:szCs w:val="20"/>
        </w:rPr>
        <w:t xml:space="preserve">BBK-Software </w:t>
      </w:r>
      <w:proofErr w:type="spellStart"/>
      <w:r w:rsidRPr="00AC0808">
        <w:rPr>
          <w:rFonts w:ascii="Tahoma" w:hAnsi="Tahoma" w:cs="Tahoma"/>
          <w:i/>
          <w:iCs/>
          <w:sz w:val="20"/>
          <w:szCs w:val="20"/>
        </w:rPr>
        <w:t>Methodology</w:t>
      </w:r>
      <w:proofErr w:type="spellEnd"/>
      <w:r w:rsidRPr="00AC0808">
        <w:rPr>
          <w:rFonts w:ascii="Tahoma" w:hAnsi="Tahoma" w:cs="Tahoma"/>
          <w:i/>
          <w:iCs/>
          <w:sz w:val="20"/>
          <w:szCs w:val="20"/>
        </w:rPr>
        <w:t xml:space="preserve"> </w:t>
      </w:r>
      <w:proofErr w:type="spellStart"/>
      <w:r w:rsidRPr="00AC0808">
        <w:rPr>
          <w:rFonts w:ascii="Tahoma" w:hAnsi="Tahoma" w:cs="Tahoma"/>
          <w:i/>
          <w:iCs/>
          <w:sz w:val="20"/>
          <w:szCs w:val="20"/>
        </w:rPr>
        <w:t>for</w:t>
      </w:r>
      <w:proofErr w:type="spellEnd"/>
      <w:r w:rsidRPr="00AC0808">
        <w:rPr>
          <w:rFonts w:ascii="Tahoma" w:hAnsi="Tahoma" w:cs="Tahoma"/>
          <w:i/>
          <w:iCs/>
          <w:sz w:val="20"/>
          <w:szCs w:val="20"/>
        </w:rPr>
        <w:t xml:space="preserve"> CAF</w:t>
      </w:r>
      <w:r w:rsidRPr="00AC0808">
        <w:rPr>
          <w:rFonts w:ascii="Tahoma" w:hAnsi="Tahoma" w:cs="Tahoma"/>
          <w:sz w:val="20"/>
          <w:szCs w:val="20"/>
        </w:rPr>
        <w:t xml:space="preserve">, queda informado de que el Responsable del tratamiento de los datos personales proporcionados voluntariamente será UNIVERSIDAD SAN JORGE, y de que serán tratados con la finalidad exclusiva de gestionar su participación en la misma conforme a las leyes en vigor en la materia, especialmente el RGPD. Podrán ejercitar sus derechos de acceso, modificación, oposición, cancelación, limitación del tratamiento y portabilidad, dirigiéndose al </w:t>
      </w:r>
      <w:proofErr w:type="gramStart"/>
      <w:r w:rsidRPr="00AC0808">
        <w:rPr>
          <w:rFonts w:ascii="Tahoma" w:hAnsi="Tahoma" w:cs="Tahoma"/>
          <w:sz w:val="20"/>
          <w:szCs w:val="20"/>
        </w:rPr>
        <w:t>Delegado</w:t>
      </w:r>
      <w:proofErr w:type="gramEnd"/>
      <w:r w:rsidRPr="00AC0808">
        <w:rPr>
          <w:rFonts w:ascii="Tahoma" w:hAnsi="Tahoma" w:cs="Tahoma"/>
          <w:sz w:val="20"/>
          <w:szCs w:val="20"/>
        </w:rPr>
        <w:t xml:space="preserve"> de Protección de Datos de la Universidad adjuntando a su solicitud de ejercicio de</w:t>
      </w:r>
      <w:r w:rsidR="006F3521">
        <w:rPr>
          <w:rFonts w:ascii="Tahoma" w:hAnsi="Tahoma" w:cs="Tahoma"/>
          <w:sz w:val="20"/>
          <w:szCs w:val="20"/>
        </w:rPr>
        <w:t xml:space="preserve"> </w:t>
      </w:r>
      <w:r w:rsidRPr="00AC0808">
        <w:rPr>
          <w:rFonts w:ascii="Tahoma" w:hAnsi="Tahoma" w:cs="Tahoma"/>
          <w:sz w:val="20"/>
          <w:szCs w:val="20"/>
        </w:rPr>
        <w:t xml:space="preserve">derechos una fotocopia de su DNI o equivalente al domicilio social de USJ sito en Autovía A-23 </w:t>
      </w:r>
      <w:r w:rsidRPr="00AC0808">
        <w:rPr>
          <w:rFonts w:ascii="Tahoma" w:hAnsi="Tahoma" w:cs="Tahoma"/>
          <w:sz w:val="20"/>
          <w:szCs w:val="20"/>
        </w:rPr>
        <w:lastRenderedPageBreak/>
        <w:t>Zaragoza-Huesca, km. 299, 50830- Villanueva de Gállego (Zaragoza), o la dirección de correo electrónico privacidad@usj.es. Asimismo, tiene derecho a dirigirse a la Agencia Española de Protección de Datos en caso de no ver correctamente atendido el ejercicio de sus derechos.</w:t>
      </w:r>
    </w:p>
    <w:p w14:paraId="10201E87" w14:textId="77777777" w:rsidR="00AC0808" w:rsidRDefault="00AC0808" w:rsidP="00EE323B">
      <w:pPr>
        <w:spacing w:after="0" w:line="360" w:lineRule="auto"/>
        <w:jc w:val="both"/>
        <w:rPr>
          <w:rFonts w:ascii="Tahoma" w:hAnsi="Tahoma" w:cs="Tahoma"/>
          <w:b/>
          <w:sz w:val="20"/>
          <w:szCs w:val="20"/>
        </w:rPr>
      </w:pPr>
    </w:p>
    <w:p w14:paraId="50EE2283" w14:textId="782DCD0B" w:rsidR="00EE323B" w:rsidRPr="00445D46" w:rsidRDefault="00EE323B" w:rsidP="00EE323B">
      <w:pPr>
        <w:spacing w:after="0" w:line="360" w:lineRule="auto"/>
        <w:jc w:val="both"/>
        <w:rPr>
          <w:rFonts w:ascii="Tahoma" w:eastAsia="Cambria" w:hAnsi="Tahoma" w:cs="Tahoma"/>
          <w:b/>
          <w:sz w:val="20"/>
          <w:szCs w:val="20"/>
          <w:lang w:val="es-ES_tradnl"/>
        </w:rPr>
      </w:pPr>
      <w:r>
        <w:rPr>
          <w:rFonts w:ascii="Tahoma" w:hAnsi="Tahoma" w:cs="Tahoma"/>
          <w:b/>
          <w:sz w:val="20"/>
          <w:szCs w:val="20"/>
        </w:rPr>
        <w:t>Este documento se ha de p</w:t>
      </w:r>
      <w:r w:rsidRPr="00BA6137">
        <w:rPr>
          <w:rFonts w:ascii="Tahoma" w:hAnsi="Tahoma" w:cs="Tahoma"/>
          <w:b/>
          <w:sz w:val="20"/>
          <w:szCs w:val="20"/>
        </w:rPr>
        <w:t xml:space="preserve">resentar antes de finalización del plazo de presentación de solicitudes establecido en </w:t>
      </w:r>
      <w:hyperlink r:id="rId10" w:history="1">
        <w:r w:rsidRPr="00BA6137">
          <w:rPr>
            <w:rStyle w:val="Hipervnculo"/>
            <w:rFonts w:ascii="Tahoma" w:hAnsi="Tahoma" w:cs="Tahoma"/>
            <w:b/>
            <w:sz w:val="20"/>
            <w:szCs w:val="20"/>
          </w:rPr>
          <w:t>otri@usj.es</w:t>
        </w:r>
      </w:hyperlink>
      <w:r w:rsidRPr="00BA6137">
        <w:rPr>
          <w:rFonts w:ascii="Tahoma" w:hAnsi="Tahoma" w:cs="Tahoma"/>
          <w:b/>
          <w:sz w:val="20"/>
          <w:szCs w:val="20"/>
        </w:rPr>
        <w:t xml:space="preserve"> </w:t>
      </w:r>
    </w:p>
    <w:p w14:paraId="5AAED308" w14:textId="77777777" w:rsidR="00EE323B" w:rsidRPr="00BA6137" w:rsidRDefault="00EE323B" w:rsidP="00EE323B">
      <w:pPr>
        <w:spacing w:after="0" w:line="360" w:lineRule="auto"/>
        <w:jc w:val="both"/>
        <w:rPr>
          <w:rFonts w:ascii="Tahoma" w:hAnsi="Tahoma" w:cs="Tahoma"/>
          <w:sz w:val="20"/>
          <w:szCs w:val="20"/>
        </w:rPr>
      </w:pPr>
      <w:r w:rsidRPr="00BA6137">
        <w:rPr>
          <w:rFonts w:ascii="Tahoma" w:hAnsi="Tahoma" w:cs="Tahoma"/>
          <w:b/>
          <w:sz w:val="20"/>
          <w:szCs w:val="20"/>
        </w:rPr>
        <w:t>A LA ATENCIÓN DEL VICERRECTOR</w:t>
      </w:r>
      <w:r>
        <w:rPr>
          <w:rFonts w:ascii="Tahoma" w:hAnsi="Tahoma" w:cs="Tahoma"/>
          <w:b/>
          <w:sz w:val="20"/>
          <w:szCs w:val="20"/>
        </w:rPr>
        <w:t>ADO</w:t>
      </w:r>
      <w:r w:rsidRPr="00BA6137">
        <w:rPr>
          <w:rFonts w:ascii="Tahoma" w:hAnsi="Tahoma" w:cs="Tahoma"/>
          <w:b/>
          <w:sz w:val="20"/>
          <w:szCs w:val="20"/>
        </w:rPr>
        <w:t xml:space="preserve"> DE INVESTIGACIÓN </w:t>
      </w:r>
    </w:p>
    <w:p w14:paraId="7FE2B2C5" w14:textId="77777777" w:rsidR="00EE323B" w:rsidRDefault="00EE323B" w:rsidP="00EE323B">
      <w:pPr>
        <w:rPr>
          <w:rFonts w:ascii="Tahoma" w:hAnsi="Tahoma" w:cs="Tahoma"/>
          <w:sz w:val="20"/>
          <w:szCs w:val="20"/>
        </w:rPr>
      </w:pPr>
    </w:p>
    <w:p w14:paraId="14C6BE66" w14:textId="12358921" w:rsidR="00D228AC" w:rsidRDefault="00D228AC" w:rsidP="00EE323B">
      <w:pPr>
        <w:autoSpaceDE w:val="0"/>
        <w:autoSpaceDN w:val="0"/>
        <w:spacing w:after="0" w:line="360" w:lineRule="auto"/>
        <w:jc w:val="both"/>
        <w:rPr>
          <w:rFonts w:ascii="Tahoma" w:hAnsi="Tahoma" w:cs="Tahoma"/>
          <w:sz w:val="20"/>
          <w:szCs w:val="20"/>
        </w:rPr>
      </w:pPr>
    </w:p>
    <w:sectPr w:rsidR="00D228AC" w:rsidSect="00FD01D4">
      <w:headerReference w:type="default" r:id="rId11"/>
      <w:pgSz w:w="11906" w:h="16838"/>
      <w:pgMar w:top="1417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9D416" w14:textId="77777777" w:rsidR="002917FD" w:rsidRDefault="002917FD" w:rsidP="0073483D">
      <w:pPr>
        <w:spacing w:after="0" w:line="240" w:lineRule="auto"/>
      </w:pPr>
      <w:r>
        <w:separator/>
      </w:r>
    </w:p>
  </w:endnote>
  <w:endnote w:type="continuationSeparator" w:id="0">
    <w:p w14:paraId="7C2883FD" w14:textId="77777777" w:rsidR="002917FD" w:rsidRDefault="002917FD" w:rsidP="007348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1F4E7" w14:textId="77777777" w:rsidR="002917FD" w:rsidRDefault="002917FD" w:rsidP="0073483D">
      <w:pPr>
        <w:spacing w:after="0" w:line="240" w:lineRule="auto"/>
      </w:pPr>
      <w:r>
        <w:separator/>
      </w:r>
    </w:p>
  </w:footnote>
  <w:footnote w:type="continuationSeparator" w:id="0">
    <w:p w14:paraId="2951CD2F" w14:textId="77777777" w:rsidR="002917FD" w:rsidRDefault="002917FD" w:rsidP="007348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E1E7B" w14:textId="4BC46179" w:rsidR="00F03A45" w:rsidRDefault="00F03A45" w:rsidP="00EE323B">
    <w:pPr>
      <w:pStyle w:val="Encabezado"/>
      <w:tabs>
        <w:tab w:val="clear" w:pos="4252"/>
        <w:tab w:val="clear" w:pos="8504"/>
        <w:tab w:val="left" w:pos="2991"/>
      </w:tabs>
    </w:pPr>
  </w:p>
  <w:p w14:paraId="18A405C4" w14:textId="4266412D" w:rsidR="00F03A45" w:rsidRDefault="00EE323B">
    <w:pPr>
      <w:pStyle w:val="Encabezado"/>
    </w:pPr>
    <w:r>
      <w:rPr>
        <w:noProof/>
      </w:rPr>
      <w:drawing>
        <wp:inline distT="0" distB="0" distL="0" distR="0" wp14:anchorId="67DF2826" wp14:editId="77141A9C">
          <wp:extent cx="3266319" cy="572756"/>
          <wp:effectExtent l="0" t="0" r="0" b="0"/>
          <wp:docPr id="83" name="Imagen 83" descr="Dibujo con letras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3" name="Imagen 83" descr="Dibujo con letras&#10;&#10;Descripción generada automáticamente con confianza media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786" b="14056"/>
                  <a:stretch/>
                </pic:blipFill>
                <pic:spPr bwMode="auto">
                  <a:xfrm>
                    <a:off x="0" y="0"/>
                    <a:ext cx="3278422" cy="57487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36F0910" w14:textId="77777777" w:rsidR="00F03A45" w:rsidRDefault="00F03A4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C42A8"/>
    <w:multiLevelType w:val="hybridMultilevel"/>
    <w:tmpl w:val="4BEE6138"/>
    <w:lvl w:ilvl="0" w:tplc="F07EC3D4">
      <w:start w:val="1"/>
      <w:numFmt w:val="decimal"/>
      <w:lvlText w:val="%1."/>
      <w:lvlJc w:val="left"/>
      <w:pPr>
        <w:ind w:left="199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717" w:hanging="360"/>
      </w:pPr>
    </w:lvl>
    <w:lvl w:ilvl="2" w:tplc="0C0A001B" w:tentative="1">
      <w:start w:val="1"/>
      <w:numFmt w:val="lowerRoman"/>
      <w:lvlText w:val="%3."/>
      <w:lvlJc w:val="right"/>
      <w:pPr>
        <w:ind w:left="3437" w:hanging="180"/>
      </w:pPr>
    </w:lvl>
    <w:lvl w:ilvl="3" w:tplc="0C0A000F" w:tentative="1">
      <w:start w:val="1"/>
      <w:numFmt w:val="decimal"/>
      <w:lvlText w:val="%4."/>
      <w:lvlJc w:val="left"/>
      <w:pPr>
        <w:ind w:left="4157" w:hanging="360"/>
      </w:pPr>
    </w:lvl>
    <w:lvl w:ilvl="4" w:tplc="0C0A0019" w:tentative="1">
      <w:start w:val="1"/>
      <w:numFmt w:val="lowerLetter"/>
      <w:lvlText w:val="%5."/>
      <w:lvlJc w:val="left"/>
      <w:pPr>
        <w:ind w:left="4877" w:hanging="360"/>
      </w:pPr>
    </w:lvl>
    <w:lvl w:ilvl="5" w:tplc="0C0A001B" w:tentative="1">
      <w:start w:val="1"/>
      <w:numFmt w:val="lowerRoman"/>
      <w:lvlText w:val="%6."/>
      <w:lvlJc w:val="right"/>
      <w:pPr>
        <w:ind w:left="5597" w:hanging="180"/>
      </w:pPr>
    </w:lvl>
    <w:lvl w:ilvl="6" w:tplc="0C0A000F" w:tentative="1">
      <w:start w:val="1"/>
      <w:numFmt w:val="decimal"/>
      <w:lvlText w:val="%7."/>
      <w:lvlJc w:val="left"/>
      <w:pPr>
        <w:ind w:left="6317" w:hanging="360"/>
      </w:pPr>
    </w:lvl>
    <w:lvl w:ilvl="7" w:tplc="0C0A0019" w:tentative="1">
      <w:start w:val="1"/>
      <w:numFmt w:val="lowerLetter"/>
      <w:lvlText w:val="%8."/>
      <w:lvlJc w:val="left"/>
      <w:pPr>
        <w:ind w:left="7037" w:hanging="360"/>
      </w:pPr>
    </w:lvl>
    <w:lvl w:ilvl="8" w:tplc="0C0A001B" w:tentative="1">
      <w:start w:val="1"/>
      <w:numFmt w:val="lowerRoman"/>
      <w:lvlText w:val="%9."/>
      <w:lvlJc w:val="right"/>
      <w:pPr>
        <w:ind w:left="7757" w:hanging="180"/>
      </w:pPr>
    </w:lvl>
  </w:abstractNum>
  <w:abstractNum w:abstractNumId="1" w15:restartNumberingAfterBreak="0">
    <w:nsid w:val="165F7461"/>
    <w:multiLevelType w:val="hybridMultilevel"/>
    <w:tmpl w:val="1F1E3D60"/>
    <w:lvl w:ilvl="0" w:tplc="7004B2E6">
      <w:start w:val="25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A617E"/>
    <w:multiLevelType w:val="hybridMultilevel"/>
    <w:tmpl w:val="B31812E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1670F7"/>
    <w:multiLevelType w:val="hybridMultilevel"/>
    <w:tmpl w:val="EAA41EC8"/>
    <w:lvl w:ilvl="0" w:tplc="0C0A000F">
      <w:start w:val="1"/>
      <w:numFmt w:val="decimal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2CE4AFB"/>
    <w:multiLevelType w:val="hybridMultilevel"/>
    <w:tmpl w:val="9320BCE8"/>
    <w:lvl w:ilvl="0" w:tplc="0C0A000F">
      <w:start w:val="1"/>
      <w:numFmt w:val="decimal"/>
      <w:lvlText w:val="%1."/>
      <w:lvlJc w:val="left"/>
      <w:pPr>
        <w:ind w:left="1287" w:hanging="360"/>
      </w:pPr>
    </w:lvl>
    <w:lvl w:ilvl="1" w:tplc="0C0A0019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50A074B"/>
    <w:multiLevelType w:val="hybridMultilevel"/>
    <w:tmpl w:val="A2CE4876"/>
    <w:lvl w:ilvl="0" w:tplc="0C0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F9A00EB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E11021"/>
    <w:multiLevelType w:val="hybridMultilevel"/>
    <w:tmpl w:val="9C62D74A"/>
    <w:lvl w:ilvl="0" w:tplc="3D38E082">
      <w:start w:val="4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560D34"/>
    <w:multiLevelType w:val="hybridMultilevel"/>
    <w:tmpl w:val="D66A468C"/>
    <w:lvl w:ilvl="0" w:tplc="39DAD0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2520F"/>
    <w:multiLevelType w:val="hybridMultilevel"/>
    <w:tmpl w:val="5EB6CBB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CA0687"/>
    <w:multiLevelType w:val="hybridMultilevel"/>
    <w:tmpl w:val="1A8E366E"/>
    <w:lvl w:ilvl="0" w:tplc="0C0A0003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47E978BB"/>
    <w:multiLevelType w:val="hybridMultilevel"/>
    <w:tmpl w:val="E250DBE6"/>
    <w:lvl w:ilvl="0" w:tplc="33663DDA">
      <w:start w:val="1"/>
      <w:numFmt w:val="decimal"/>
      <w:lvlText w:val="%1."/>
      <w:lvlJc w:val="left"/>
      <w:pPr>
        <w:tabs>
          <w:tab w:val="num" w:pos="972"/>
        </w:tabs>
        <w:ind w:left="972" w:hanging="612"/>
      </w:pPr>
      <w:rPr>
        <w:rFonts w:hint="default"/>
      </w:r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07A1D60"/>
    <w:multiLevelType w:val="hybridMultilevel"/>
    <w:tmpl w:val="742A0E3A"/>
    <w:lvl w:ilvl="0" w:tplc="10665A4A">
      <w:start w:val="1"/>
      <w:numFmt w:val="bullet"/>
      <w:lvlText w:val=""/>
      <w:lvlJc w:val="left"/>
      <w:pPr>
        <w:tabs>
          <w:tab w:val="num" w:pos="3054"/>
        </w:tabs>
        <w:ind w:left="3054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3414"/>
        </w:tabs>
        <w:ind w:left="341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4134"/>
        </w:tabs>
        <w:ind w:left="413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4854"/>
        </w:tabs>
        <w:ind w:left="485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5574"/>
        </w:tabs>
        <w:ind w:left="557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6294"/>
        </w:tabs>
        <w:ind w:left="629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7014"/>
        </w:tabs>
        <w:ind w:left="701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7734"/>
        </w:tabs>
        <w:ind w:left="773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8454"/>
        </w:tabs>
        <w:ind w:left="8454" w:hanging="360"/>
      </w:pPr>
      <w:rPr>
        <w:rFonts w:ascii="Wingdings" w:hAnsi="Wingdings" w:hint="default"/>
      </w:rPr>
    </w:lvl>
  </w:abstractNum>
  <w:abstractNum w:abstractNumId="12" w15:restartNumberingAfterBreak="0">
    <w:nsid w:val="529855D6"/>
    <w:multiLevelType w:val="hybridMultilevel"/>
    <w:tmpl w:val="07267626"/>
    <w:lvl w:ilvl="0" w:tplc="6C6040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5E0DF4"/>
    <w:multiLevelType w:val="hybridMultilevel"/>
    <w:tmpl w:val="DB665F2E"/>
    <w:lvl w:ilvl="0" w:tplc="0C0A000F">
      <w:start w:val="1"/>
      <w:numFmt w:val="decimal"/>
      <w:lvlText w:val="%1."/>
      <w:lvlJc w:val="left"/>
      <w:pPr>
        <w:ind w:left="2160" w:hanging="360"/>
      </w:pPr>
    </w:lvl>
    <w:lvl w:ilvl="1" w:tplc="0C0A0019" w:tentative="1">
      <w:start w:val="1"/>
      <w:numFmt w:val="lowerLetter"/>
      <w:lvlText w:val="%2."/>
      <w:lvlJc w:val="left"/>
      <w:pPr>
        <w:ind w:left="2880" w:hanging="360"/>
      </w:pPr>
    </w:lvl>
    <w:lvl w:ilvl="2" w:tplc="0C0A001B" w:tentative="1">
      <w:start w:val="1"/>
      <w:numFmt w:val="lowerRoman"/>
      <w:lvlText w:val="%3."/>
      <w:lvlJc w:val="right"/>
      <w:pPr>
        <w:ind w:left="3600" w:hanging="180"/>
      </w:pPr>
    </w:lvl>
    <w:lvl w:ilvl="3" w:tplc="0C0A000F" w:tentative="1">
      <w:start w:val="1"/>
      <w:numFmt w:val="decimal"/>
      <w:lvlText w:val="%4."/>
      <w:lvlJc w:val="left"/>
      <w:pPr>
        <w:ind w:left="4320" w:hanging="360"/>
      </w:pPr>
    </w:lvl>
    <w:lvl w:ilvl="4" w:tplc="0C0A0019" w:tentative="1">
      <w:start w:val="1"/>
      <w:numFmt w:val="lowerLetter"/>
      <w:lvlText w:val="%5."/>
      <w:lvlJc w:val="left"/>
      <w:pPr>
        <w:ind w:left="5040" w:hanging="360"/>
      </w:pPr>
    </w:lvl>
    <w:lvl w:ilvl="5" w:tplc="0C0A001B" w:tentative="1">
      <w:start w:val="1"/>
      <w:numFmt w:val="lowerRoman"/>
      <w:lvlText w:val="%6."/>
      <w:lvlJc w:val="right"/>
      <w:pPr>
        <w:ind w:left="5760" w:hanging="180"/>
      </w:pPr>
    </w:lvl>
    <w:lvl w:ilvl="6" w:tplc="0C0A000F" w:tentative="1">
      <w:start w:val="1"/>
      <w:numFmt w:val="decimal"/>
      <w:lvlText w:val="%7."/>
      <w:lvlJc w:val="left"/>
      <w:pPr>
        <w:ind w:left="6480" w:hanging="360"/>
      </w:pPr>
    </w:lvl>
    <w:lvl w:ilvl="7" w:tplc="0C0A0019" w:tentative="1">
      <w:start w:val="1"/>
      <w:numFmt w:val="lowerLetter"/>
      <w:lvlText w:val="%8."/>
      <w:lvlJc w:val="left"/>
      <w:pPr>
        <w:ind w:left="7200" w:hanging="360"/>
      </w:pPr>
    </w:lvl>
    <w:lvl w:ilvl="8" w:tplc="0C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F8C3E03"/>
    <w:multiLevelType w:val="hybridMultilevel"/>
    <w:tmpl w:val="4F18BA4A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787A6B"/>
    <w:multiLevelType w:val="hybridMultilevel"/>
    <w:tmpl w:val="B14AFAAC"/>
    <w:lvl w:ilvl="0" w:tplc="13784606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03124"/>
    <w:multiLevelType w:val="hybridMultilevel"/>
    <w:tmpl w:val="9320BCE8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6C4D0C0D"/>
    <w:multiLevelType w:val="hybridMultilevel"/>
    <w:tmpl w:val="6D3AE59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EA4E9F"/>
    <w:multiLevelType w:val="hybridMultilevel"/>
    <w:tmpl w:val="DB445F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B8349D"/>
    <w:multiLevelType w:val="hybridMultilevel"/>
    <w:tmpl w:val="3040528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7083327">
    <w:abstractNumId w:val="7"/>
  </w:num>
  <w:num w:numId="2" w16cid:durableId="308244608">
    <w:abstractNumId w:val="0"/>
  </w:num>
  <w:num w:numId="3" w16cid:durableId="34234317">
    <w:abstractNumId w:val="15"/>
  </w:num>
  <w:num w:numId="4" w16cid:durableId="2104564520">
    <w:abstractNumId w:val="11"/>
  </w:num>
  <w:num w:numId="5" w16cid:durableId="1701932589">
    <w:abstractNumId w:val="8"/>
  </w:num>
  <w:num w:numId="6" w16cid:durableId="1988123172">
    <w:abstractNumId w:val="6"/>
  </w:num>
  <w:num w:numId="7" w16cid:durableId="1517619204">
    <w:abstractNumId w:val="9"/>
  </w:num>
  <w:num w:numId="8" w16cid:durableId="1309438983">
    <w:abstractNumId w:val="4"/>
  </w:num>
  <w:num w:numId="9" w16cid:durableId="1809588790">
    <w:abstractNumId w:val="2"/>
  </w:num>
  <w:num w:numId="10" w16cid:durableId="7798787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8818147">
    <w:abstractNumId w:val="14"/>
  </w:num>
  <w:num w:numId="12" w16cid:durableId="435712004">
    <w:abstractNumId w:val="5"/>
  </w:num>
  <w:num w:numId="13" w16cid:durableId="1710036152">
    <w:abstractNumId w:val="19"/>
  </w:num>
  <w:num w:numId="14" w16cid:durableId="1751075396">
    <w:abstractNumId w:val="1"/>
  </w:num>
  <w:num w:numId="15" w16cid:durableId="450172782">
    <w:abstractNumId w:val="12"/>
  </w:num>
  <w:num w:numId="16" w16cid:durableId="1917129238">
    <w:abstractNumId w:val="16"/>
  </w:num>
  <w:num w:numId="17" w16cid:durableId="1328089898">
    <w:abstractNumId w:val="17"/>
  </w:num>
  <w:num w:numId="18" w16cid:durableId="1853763145">
    <w:abstractNumId w:val="13"/>
  </w:num>
  <w:num w:numId="19" w16cid:durableId="1745104496">
    <w:abstractNumId w:val="3"/>
  </w:num>
  <w:num w:numId="20" w16cid:durableId="168100496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7M0NjACsoyNLJR0lIJTi4sz8/NACgxrAaQXaAgsAAAA"/>
  </w:docVars>
  <w:rsids>
    <w:rsidRoot w:val="009C5494"/>
    <w:rsid w:val="00002371"/>
    <w:rsid w:val="00015CEE"/>
    <w:rsid w:val="00027FB8"/>
    <w:rsid w:val="00030D3E"/>
    <w:rsid w:val="0007139D"/>
    <w:rsid w:val="000A4C42"/>
    <w:rsid w:val="000A517F"/>
    <w:rsid w:val="000A74AE"/>
    <w:rsid w:val="000C133C"/>
    <w:rsid w:val="000E0B17"/>
    <w:rsid w:val="000F2424"/>
    <w:rsid w:val="000F53C5"/>
    <w:rsid w:val="001216E1"/>
    <w:rsid w:val="00126F47"/>
    <w:rsid w:val="00130636"/>
    <w:rsid w:val="00132453"/>
    <w:rsid w:val="00152947"/>
    <w:rsid w:val="00153706"/>
    <w:rsid w:val="001668BA"/>
    <w:rsid w:val="00192902"/>
    <w:rsid w:val="001A5863"/>
    <w:rsid w:val="001C02A5"/>
    <w:rsid w:val="001C276A"/>
    <w:rsid w:val="001E6EB1"/>
    <w:rsid w:val="001E7101"/>
    <w:rsid w:val="001F3905"/>
    <w:rsid w:val="001F7EE1"/>
    <w:rsid w:val="002114E9"/>
    <w:rsid w:val="002122FB"/>
    <w:rsid w:val="002224D5"/>
    <w:rsid w:val="00227471"/>
    <w:rsid w:val="002314EB"/>
    <w:rsid w:val="002326E2"/>
    <w:rsid w:val="002343D8"/>
    <w:rsid w:val="00236BBF"/>
    <w:rsid w:val="0027319C"/>
    <w:rsid w:val="002751FE"/>
    <w:rsid w:val="00280392"/>
    <w:rsid w:val="00291377"/>
    <w:rsid w:val="002917FD"/>
    <w:rsid w:val="00294F8D"/>
    <w:rsid w:val="00296E68"/>
    <w:rsid w:val="002E76F7"/>
    <w:rsid w:val="0033354A"/>
    <w:rsid w:val="00336352"/>
    <w:rsid w:val="003613F8"/>
    <w:rsid w:val="00375575"/>
    <w:rsid w:val="00382760"/>
    <w:rsid w:val="0038320F"/>
    <w:rsid w:val="00395FC6"/>
    <w:rsid w:val="003A3548"/>
    <w:rsid w:val="003A429D"/>
    <w:rsid w:val="003A586F"/>
    <w:rsid w:val="003B1E7F"/>
    <w:rsid w:val="003C4FF2"/>
    <w:rsid w:val="003C7704"/>
    <w:rsid w:val="003D258E"/>
    <w:rsid w:val="003D274F"/>
    <w:rsid w:val="003D277C"/>
    <w:rsid w:val="003D3A6F"/>
    <w:rsid w:val="003D6983"/>
    <w:rsid w:val="003E7FB7"/>
    <w:rsid w:val="003F2296"/>
    <w:rsid w:val="003F67AE"/>
    <w:rsid w:val="00403069"/>
    <w:rsid w:val="00407956"/>
    <w:rsid w:val="0041472E"/>
    <w:rsid w:val="00415BE3"/>
    <w:rsid w:val="00420A19"/>
    <w:rsid w:val="004225E2"/>
    <w:rsid w:val="004276AD"/>
    <w:rsid w:val="00432462"/>
    <w:rsid w:val="0043497E"/>
    <w:rsid w:val="00440CC0"/>
    <w:rsid w:val="00445D46"/>
    <w:rsid w:val="0047206D"/>
    <w:rsid w:val="00475595"/>
    <w:rsid w:val="00485556"/>
    <w:rsid w:val="004D2A64"/>
    <w:rsid w:val="004D331F"/>
    <w:rsid w:val="004E7BF4"/>
    <w:rsid w:val="004F22C0"/>
    <w:rsid w:val="00511CE2"/>
    <w:rsid w:val="005206DC"/>
    <w:rsid w:val="005224E7"/>
    <w:rsid w:val="005239C2"/>
    <w:rsid w:val="00525AA6"/>
    <w:rsid w:val="00550906"/>
    <w:rsid w:val="00550C7B"/>
    <w:rsid w:val="0057691D"/>
    <w:rsid w:val="005B1ECF"/>
    <w:rsid w:val="005D2781"/>
    <w:rsid w:val="005F1FC4"/>
    <w:rsid w:val="005F5DA8"/>
    <w:rsid w:val="00611CDC"/>
    <w:rsid w:val="00624604"/>
    <w:rsid w:val="00624A7E"/>
    <w:rsid w:val="00665EF4"/>
    <w:rsid w:val="00676C5F"/>
    <w:rsid w:val="00692407"/>
    <w:rsid w:val="00696ADC"/>
    <w:rsid w:val="006A2E01"/>
    <w:rsid w:val="006B4EF8"/>
    <w:rsid w:val="006C09F1"/>
    <w:rsid w:val="006C47EF"/>
    <w:rsid w:val="006D108F"/>
    <w:rsid w:val="006E0864"/>
    <w:rsid w:val="006E5472"/>
    <w:rsid w:val="006F3521"/>
    <w:rsid w:val="00704D5A"/>
    <w:rsid w:val="00725D0F"/>
    <w:rsid w:val="0073483D"/>
    <w:rsid w:val="0074464C"/>
    <w:rsid w:val="00751335"/>
    <w:rsid w:val="00766951"/>
    <w:rsid w:val="00776EAD"/>
    <w:rsid w:val="007933CE"/>
    <w:rsid w:val="00797EA6"/>
    <w:rsid w:val="007A004F"/>
    <w:rsid w:val="007C15B5"/>
    <w:rsid w:val="007D0880"/>
    <w:rsid w:val="007D201D"/>
    <w:rsid w:val="007D2088"/>
    <w:rsid w:val="007E2340"/>
    <w:rsid w:val="007F08E6"/>
    <w:rsid w:val="007F0E62"/>
    <w:rsid w:val="007F271D"/>
    <w:rsid w:val="00807D70"/>
    <w:rsid w:val="00813F99"/>
    <w:rsid w:val="00846D3B"/>
    <w:rsid w:val="0085684D"/>
    <w:rsid w:val="00865442"/>
    <w:rsid w:val="00870B78"/>
    <w:rsid w:val="008B0199"/>
    <w:rsid w:val="008C33B5"/>
    <w:rsid w:val="008C6BD9"/>
    <w:rsid w:val="008D3180"/>
    <w:rsid w:val="008E1875"/>
    <w:rsid w:val="008F3171"/>
    <w:rsid w:val="00901A0D"/>
    <w:rsid w:val="009035E3"/>
    <w:rsid w:val="0090441E"/>
    <w:rsid w:val="00904AF2"/>
    <w:rsid w:val="0090750C"/>
    <w:rsid w:val="00920F55"/>
    <w:rsid w:val="0092621E"/>
    <w:rsid w:val="00976763"/>
    <w:rsid w:val="00987543"/>
    <w:rsid w:val="00995715"/>
    <w:rsid w:val="009C5494"/>
    <w:rsid w:val="009C72A1"/>
    <w:rsid w:val="009D25EF"/>
    <w:rsid w:val="009E0B4B"/>
    <w:rsid w:val="00A13D4C"/>
    <w:rsid w:val="00A45777"/>
    <w:rsid w:val="00A62486"/>
    <w:rsid w:val="00AA356A"/>
    <w:rsid w:val="00AC0808"/>
    <w:rsid w:val="00AC56A8"/>
    <w:rsid w:val="00AE24CD"/>
    <w:rsid w:val="00AE4607"/>
    <w:rsid w:val="00AF463B"/>
    <w:rsid w:val="00B066FB"/>
    <w:rsid w:val="00B105C0"/>
    <w:rsid w:val="00B22B27"/>
    <w:rsid w:val="00B26274"/>
    <w:rsid w:val="00B47EA3"/>
    <w:rsid w:val="00B50F4B"/>
    <w:rsid w:val="00B63949"/>
    <w:rsid w:val="00B64E9E"/>
    <w:rsid w:val="00B86643"/>
    <w:rsid w:val="00B87B5F"/>
    <w:rsid w:val="00B944FC"/>
    <w:rsid w:val="00BA6137"/>
    <w:rsid w:val="00BA7DAE"/>
    <w:rsid w:val="00BC70E2"/>
    <w:rsid w:val="00BE36F5"/>
    <w:rsid w:val="00BE5D91"/>
    <w:rsid w:val="00C00BB8"/>
    <w:rsid w:val="00C01379"/>
    <w:rsid w:val="00C41479"/>
    <w:rsid w:val="00C41D02"/>
    <w:rsid w:val="00C44FD5"/>
    <w:rsid w:val="00C76ECF"/>
    <w:rsid w:val="00C80DAC"/>
    <w:rsid w:val="00C833F2"/>
    <w:rsid w:val="00C91C1C"/>
    <w:rsid w:val="00C956EB"/>
    <w:rsid w:val="00CA3160"/>
    <w:rsid w:val="00CB6580"/>
    <w:rsid w:val="00CC720D"/>
    <w:rsid w:val="00CF1A47"/>
    <w:rsid w:val="00CF35A7"/>
    <w:rsid w:val="00D07B92"/>
    <w:rsid w:val="00D13DF6"/>
    <w:rsid w:val="00D200E9"/>
    <w:rsid w:val="00D228AC"/>
    <w:rsid w:val="00D36800"/>
    <w:rsid w:val="00D66512"/>
    <w:rsid w:val="00D74F02"/>
    <w:rsid w:val="00D773CE"/>
    <w:rsid w:val="00D906FD"/>
    <w:rsid w:val="00D95142"/>
    <w:rsid w:val="00DA5C17"/>
    <w:rsid w:val="00DB0A67"/>
    <w:rsid w:val="00DB1AD5"/>
    <w:rsid w:val="00DC6FC1"/>
    <w:rsid w:val="00E30A0A"/>
    <w:rsid w:val="00E336A5"/>
    <w:rsid w:val="00E41E97"/>
    <w:rsid w:val="00E45468"/>
    <w:rsid w:val="00E475A1"/>
    <w:rsid w:val="00E778B8"/>
    <w:rsid w:val="00E831DD"/>
    <w:rsid w:val="00EA4B14"/>
    <w:rsid w:val="00EB0C3D"/>
    <w:rsid w:val="00EB73B7"/>
    <w:rsid w:val="00EC265F"/>
    <w:rsid w:val="00ED1A7E"/>
    <w:rsid w:val="00EE323B"/>
    <w:rsid w:val="00EE381E"/>
    <w:rsid w:val="00EF5C1F"/>
    <w:rsid w:val="00F00B5C"/>
    <w:rsid w:val="00F03A45"/>
    <w:rsid w:val="00F311F9"/>
    <w:rsid w:val="00F43D7D"/>
    <w:rsid w:val="00F6264C"/>
    <w:rsid w:val="00FA1ED7"/>
    <w:rsid w:val="00FD01D4"/>
    <w:rsid w:val="00FD19D3"/>
    <w:rsid w:val="00FE3501"/>
    <w:rsid w:val="00FF5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1B2BDF"/>
  <w15:docId w15:val="{6633B7CE-15AD-4B18-8A89-6F9969245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43D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3483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3483D"/>
  </w:style>
  <w:style w:type="paragraph" w:styleId="Piedepgina">
    <w:name w:val="footer"/>
    <w:basedOn w:val="Normal"/>
    <w:link w:val="PiedepginaCar"/>
    <w:uiPriority w:val="99"/>
    <w:unhideWhenUsed/>
    <w:rsid w:val="0073483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3483D"/>
  </w:style>
  <w:style w:type="paragraph" w:styleId="Prrafodelista">
    <w:name w:val="List Paragraph"/>
    <w:basedOn w:val="Normal"/>
    <w:uiPriority w:val="34"/>
    <w:qFormat/>
    <w:rsid w:val="008F317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311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311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311F9"/>
    <w:rPr>
      <w:rFonts w:ascii="Tahoma" w:hAnsi="Tahoma" w:cs="Tahoma"/>
      <w:sz w:val="16"/>
      <w:szCs w:val="16"/>
    </w:rPr>
  </w:style>
  <w:style w:type="character" w:styleId="Hipervnculo">
    <w:name w:val="Hyperlink"/>
    <w:rsid w:val="002E76F7"/>
    <w:rPr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57691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7691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7691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7691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7691D"/>
    <w:rPr>
      <w:b/>
      <w:bCs/>
      <w:sz w:val="20"/>
      <w:szCs w:val="20"/>
    </w:rPr>
  </w:style>
  <w:style w:type="paragraph" w:styleId="Textoindependiente">
    <w:name w:val="Body Text"/>
    <w:basedOn w:val="Normal"/>
    <w:link w:val="TextoindependienteCar"/>
    <w:unhideWhenUsed/>
    <w:rsid w:val="003A586F"/>
    <w:pPr>
      <w:spacing w:after="0" w:line="240" w:lineRule="auto"/>
      <w:jc w:val="both"/>
    </w:pPr>
    <w:rPr>
      <w:rFonts w:ascii="Tahoma" w:eastAsia="Times New Roman" w:hAnsi="Tahoma" w:cs="Tahoma"/>
      <w:sz w:val="24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3A586F"/>
    <w:rPr>
      <w:rFonts w:ascii="Tahoma" w:eastAsia="Times New Roman" w:hAnsi="Tahoma" w:cs="Tahoma"/>
      <w:sz w:val="24"/>
      <w:szCs w:val="24"/>
      <w:lang w:eastAsia="es-ES"/>
    </w:rPr>
  </w:style>
  <w:style w:type="paragraph" w:customStyle="1" w:styleId="TITULOCAP">
    <w:name w:val="TITULO CAP"/>
    <w:basedOn w:val="Normal"/>
    <w:autoRedefine/>
    <w:rsid w:val="00865442"/>
    <w:pPr>
      <w:keepNext/>
      <w:spacing w:after="160" w:line="240" w:lineRule="exact"/>
      <w:jc w:val="both"/>
    </w:pPr>
    <w:rPr>
      <w:rFonts w:ascii="Garamond" w:eastAsia="Times New Roman" w:hAnsi="Garamond" w:cs="Times New Roman"/>
      <w:bCs/>
      <w:sz w:val="32"/>
      <w:szCs w:val="20"/>
      <w:lang w:val="en-US"/>
    </w:rPr>
  </w:style>
  <w:style w:type="character" w:styleId="Mencinsinresolver">
    <w:name w:val="Unresolved Mention"/>
    <w:basedOn w:val="Fuentedeprrafopredeter"/>
    <w:uiPriority w:val="99"/>
    <w:rsid w:val="0041472E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D228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725D0F"/>
    <w:pPr>
      <w:spacing w:after="0" w:line="240" w:lineRule="auto"/>
    </w:pPr>
  </w:style>
  <w:style w:type="paragraph" w:customStyle="1" w:styleId="Default">
    <w:name w:val="Default"/>
    <w:rsid w:val="006F3521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OTRI@USJ.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d7a006-556c-4b0c-b3f3-ba020ecabd4f" xsi:nil="true"/>
    <lcf76f155ced4ddcb4097134ff3c332f xmlns="afc44d6d-d09c-456f-92b5-a2089f521b5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FBFAE3E68F4904D8713A5D32B04D41E" ma:contentTypeVersion="17" ma:contentTypeDescription="Crear nuevo documento." ma:contentTypeScope="" ma:versionID="d461252434ec7679f36ea37bb7dbf114">
  <xsd:schema xmlns:xsd="http://www.w3.org/2001/XMLSchema" xmlns:xs="http://www.w3.org/2001/XMLSchema" xmlns:p="http://schemas.microsoft.com/office/2006/metadata/properties" xmlns:ns2="afc44d6d-d09c-456f-92b5-a2089f521b5e" xmlns:ns3="cbd7a006-556c-4b0c-b3f3-ba020ecabd4f" targetNamespace="http://schemas.microsoft.com/office/2006/metadata/properties" ma:root="true" ma:fieldsID="351a7d173cf9591b53ec6ec2eb45c498" ns2:_="" ns3:_="">
    <xsd:import namespace="afc44d6d-d09c-456f-92b5-a2089f521b5e"/>
    <xsd:import namespace="cbd7a006-556c-4b0c-b3f3-ba020ecabd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c44d6d-d09c-456f-92b5-a2089f521b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Etiquetas de imagen" ma:readOnly="false" ma:fieldId="{5cf76f15-5ced-4ddc-b409-7134ff3c332f}" ma:taxonomyMulti="true" ma:sspId="053e5821-0579-46cd-bfa1-5ddc3f62e2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7a006-556c-4b0c-b3f3-ba020ecabd4f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43529f0d-82f7-4ca2-89ce-4f296919e124}" ma:internalName="TaxCatchAll" ma:showField="CatchAllData" ma:web="cbd7a006-556c-4b0c-b3f3-ba020ecabd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57544F-E09D-45BF-91B9-F4188AEF51D2}">
  <ds:schemaRefs>
    <ds:schemaRef ds:uri="http://schemas.microsoft.com/office/2006/metadata/properties"/>
    <ds:schemaRef ds:uri="http://schemas.microsoft.com/office/infopath/2007/PartnerControls"/>
    <ds:schemaRef ds:uri="cbd7a006-556c-4b0c-b3f3-ba020ecabd4f"/>
    <ds:schemaRef ds:uri="afc44d6d-d09c-456f-92b5-a2089f521b5e"/>
  </ds:schemaRefs>
</ds:datastoreItem>
</file>

<file path=customXml/itemProps2.xml><?xml version="1.0" encoding="utf-8"?>
<ds:datastoreItem xmlns:ds="http://schemas.openxmlformats.org/officeDocument/2006/customXml" ds:itemID="{5E4B5261-5DD9-4C44-8BBC-7212F28424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096353-1352-44E6-A23C-759B6FFE0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c44d6d-d09c-456f-92b5-a2089f521b5e"/>
    <ds:schemaRef ds:uri="cbd7a006-556c-4b0c-b3f3-ba020ecabd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MARIA PILAR ALFONSO PALACIN</cp:lastModifiedBy>
  <cp:revision>10</cp:revision>
  <cp:lastPrinted>2019-02-28T12:50:00Z</cp:lastPrinted>
  <dcterms:created xsi:type="dcterms:W3CDTF">2023-05-04T06:42:00Z</dcterms:created>
  <dcterms:modified xsi:type="dcterms:W3CDTF">2023-05-04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BFAE3E68F4904D8713A5D32B04D41E</vt:lpwstr>
  </property>
  <property fmtid="{D5CDD505-2E9C-101B-9397-08002B2CF9AE}" pid="3" name="MediaServiceImageTags">
    <vt:lpwstr/>
  </property>
</Properties>
</file>